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34"/>
        <w:tblW w:w="96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77"/>
        <w:gridCol w:w="450"/>
        <w:gridCol w:w="450"/>
        <w:gridCol w:w="5581"/>
        <w:gridCol w:w="266"/>
        <w:gridCol w:w="634"/>
        <w:gridCol w:w="86"/>
        <w:gridCol w:w="994"/>
        <w:gridCol w:w="85"/>
        <w:gridCol w:w="720"/>
      </w:tblGrid>
      <w:tr w:rsidR="00FE41DB" w:rsidRPr="00DB3182" w14:paraId="2A3980E7" w14:textId="77777777" w:rsidTr="00FE41DB">
        <w:tc>
          <w:tcPr>
            <w:tcW w:w="9643" w:type="dxa"/>
            <w:gridSpan w:val="10"/>
          </w:tcPr>
          <w:p w14:paraId="72D45681" w14:textId="77777777" w:rsidR="00FE41DB" w:rsidRPr="00DB3182" w:rsidRDefault="00FE316E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90C7D30" wp14:editId="5F2B7194">
                      <wp:simplePos x="0" y="0"/>
                      <wp:positionH relativeFrom="column">
                        <wp:posOffset>5222062</wp:posOffset>
                      </wp:positionH>
                      <wp:positionV relativeFrom="paragraph">
                        <wp:posOffset>41148</wp:posOffset>
                      </wp:positionV>
                      <wp:extent cx="766445" cy="365760"/>
                      <wp:effectExtent l="0" t="0" r="14605" b="15240"/>
                      <wp:wrapNone/>
                      <wp:docPr id="2" name="Oval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66445" cy="36576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0B11E1F" w14:textId="77777777" w:rsidR="00D26941" w:rsidRPr="00D26941" w:rsidRDefault="00D26941">
                                  <w:r w:rsidRPr="00942813">
                                    <w:rPr>
                                      <w:b/>
                                      <w:sz w:val="24"/>
                                      <w:szCs w:val="32"/>
                                    </w:rPr>
                                    <w:t>VR</w:t>
                                  </w:r>
                                  <w:r w:rsidR="00BA3B7D" w:rsidRPr="00942813">
                                    <w:rPr>
                                      <w:b/>
                                      <w:sz w:val="24"/>
                                      <w:szCs w:val="32"/>
                                    </w:rPr>
                                    <w:t>20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90C7D30" id="Oval 2" o:spid="_x0000_s1026" style="position:absolute;left:0;text-align:left;margin-left:411.2pt;margin-top:3.25pt;width:60.35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">
                      <v:textbox>
                        <w:txbxContent>
                          <w:p w14:paraId="20B11E1F" w14:textId="77777777" w:rsidR="00D26941" w:rsidRPr="00D26941" w:rsidRDefault="00D26941">
                            <w:r w:rsidRPr="00942813">
                              <w:rPr>
                                <w:b/>
                                <w:sz w:val="24"/>
                                <w:szCs w:val="32"/>
                              </w:rPr>
                              <w:t>VR</w:t>
                            </w:r>
                            <w:r w:rsidR="00BA3B7D" w:rsidRPr="00942813">
                              <w:rPr>
                                <w:b/>
                                <w:sz w:val="24"/>
                                <w:szCs w:val="32"/>
                              </w:rPr>
                              <w:t>20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="00942813">
              <w:rPr>
                <w:rFonts w:ascii="Times New Roman" w:hAnsi="Times New Roman" w:cs="Times New Roman"/>
                <w:b/>
              </w:rPr>
              <w:t>Vela</w:t>
            </w:r>
            <w:r w:rsidR="00FE41DB" w:rsidRPr="00DB3182">
              <w:rPr>
                <w:rFonts w:ascii="Times New Roman" w:hAnsi="Times New Roman" w:cs="Times New Roman"/>
                <w:b/>
              </w:rPr>
              <w:t>gapudi Ramakrishna Siddhartha Engineering College::Vijayawada</w:t>
            </w:r>
          </w:p>
          <w:p w14:paraId="570789A0" w14:textId="77777777" w:rsidR="00FE41DB" w:rsidRPr="00DB3182" w:rsidRDefault="00FE41DB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(Autonomous)</w:t>
            </w:r>
          </w:p>
          <w:p w14:paraId="57379537" w14:textId="77777777"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IV</w:t>
            </w:r>
            <w:r w:rsidR="00FE41DB" w:rsidRPr="00DB3182">
              <w:rPr>
                <w:rFonts w:ascii="Times New Roman" w:hAnsi="Times New Roman" w:cs="Times New Roman"/>
              </w:rPr>
              <w:t xml:space="preserve"> /IV  B Tech Degree Examinations</w:t>
            </w:r>
            <w:r w:rsidR="000C107D" w:rsidRPr="00DB3182">
              <w:rPr>
                <w:rFonts w:ascii="Times New Roman" w:hAnsi="Times New Roman" w:cs="Times New Roman"/>
              </w:rPr>
              <w:t>(</w:t>
            </w:r>
            <w:r w:rsidR="00942813">
              <w:rPr>
                <w:rFonts w:ascii="Times New Roman" w:hAnsi="Times New Roman" w:cs="Times New Roman"/>
              </w:rPr>
              <w:t>November</w:t>
            </w:r>
            <w:r w:rsidR="000C107D" w:rsidRPr="00DB3182">
              <w:rPr>
                <w:rFonts w:ascii="Times New Roman" w:hAnsi="Times New Roman" w:cs="Times New Roman"/>
              </w:rPr>
              <w:t>/</w:t>
            </w:r>
            <w:r w:rsidRPr="00DB3182">
              <w:rPr>
                <w:rFonts w:ascii="Times New Roman" w:hAnsi="Times New Roman" w:cs="Times New Roman"/>
              </w:rPr>
              <w:t>2023</w:t>
            </w:r>
            <w:r w:rsidR="000C107D" w:rsidRPr="00DB3182">
              <w:rPr>
                <w:rFonts w:ascii="Times New Roman" w:hAnsi="Times New Roman" w:cs="Times New Roman"/>
              </w:rPr>
              <w:t>)</w:t>
            </w:r>
          </w:p>
          <w:p w14:paraId="0A6453DF" w14:textId="77777777" w:rsidR="00FE41DB" w:rsidRPr="00DB3182" w:rsidRDefault="00735904" w:rsidP="00F55513">
            <w:pPr>
              <w:spacing w:after="0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Seventh</w:t>
            </w:r>
            <w:r w:rsidR="00FE41DB" w:rsidRPr="00DB3182">
              <w:rPr>
                <w:rFonts w:ascii="Times New Roman" w:hAnsi="Times New Roman" w:cs="Times New Roman"/>
              </w:rPr>
              <w:t xml:space="preserve"> Semester</w:t>
            </w:r>
          </w:p>
          <w:p w14:paraId="45F25346" w14:textId="77777777" w:rsidR="00FE41DB" w:rsidRPr="00DB3182" w:rsidRDefault="00FE41DB" w:rsidP="00F555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Department</w:t>
            </w:r>
            <w:r w:rsidR="000C107D" w:rsidRPr="00DB3182">
              <w:rPr>
                <w:rFonts w:ascii="Times New Roman" w:hAnsi="Times New Roman" w:cs="Times New Roman"/>
                <w:b/>
              </w:rPr>
              <w:t xml:space="preserve"> of </w:t>
            </w:r>
            <w:r w:rsidR="003B08DC" w:rsidRPr="00DB3182">
              <w:rPr>
                <w:rFonts w:ascii="Times New Roman" w:hAnsi="Times New Roman" w:cs="Times New Roman"/>
                <w:b/>
              </w:rPr>
              <w:t>Information Technology</w:t>
            </w:r>
          </w:p>
          <w:p w14:paraId="7C718648" w14:textId="77777777" w:rsidR="00FE41DB" w:rsidRPr="00DB3182" w:rsidRDefault="00735904" w:rsidP="00942813">
            <w:pPr>
              <w:spacing w:after="0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20IT740</w:t>
            </w:r>
            <w:r w:rsidR="00942813">
              <w:rPr>
                <w:rFonts w:ascii="Times New Roman" w:hAnsi="Times New Roman" w:cs="Times New Roman"/>
                <w:b/>
              </w:rPr>
              <w:t>4</w:t>
            </w:r>
            <w:r w:rsidRPr="00DB3182">
              <w:rPr>
                <w:rFonts w:ascii="Times New Roman" w:hAnsi="Times New Roman" w:cs="Times New Roman"/>
                <w:b/>
              </w:rPr>
              <w:t xml:space="preserve">A </w:t>
            </w:r>
            <w:r w:rsidR="00942813">
              <w:rPr>
                <w:rFonts w:ascii="Times New Roman" w:hAnsi="Times New Roman" w:cs="Times New Roman"/>
                <w:b/>
              </w:rPr>
              <w:t>–</w:t>
            </w:r>
            <w:r w:rsidRPr="00DB3182">
              <w:rPr>
                <w:rFonts w:ascii="Times New Roman" w:hAnsi="Times New Roman" w:cs="Times New Roman"/>
                <w:b/>
              </w:rPr>
              <w:t xml:space="preserve"> </w:t>
            </w:r>
            <w:r w:rsidR="00942813">
              <w:rPr>
                <w:rFonts w:ascii="Times New Roman" w:hAnsi="Times New Roman" w:cs="Times New Roman"/>
                <w:b/>
              </w:rPr>
              <w:t>NATURAL LANGUAGE PROCESSING</w:t>
            </w:r>
          </w:p>
        </w:tc>
      </w:tr>
      <w:tr w:rsidR="00FE41DB" w:rsidRPr="00DB3182" w14:paraId="0918CE14" w14:textId="77777777" w:rsidTr="00DB3182">
        <w:tc>
          <w:tcPr>
            <w:tcW w:w="1277" w:type="dxa"/>
            <w:gridSpan w:val="3"/>
          </w:tcPr>
          <w:p w14:paraId="7B12E46C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Time:</w:t>
            </w:r>
            <w:r w:rsidR="003B08DC" w:rsidRPr="00DB3182">
              <w:rPr>
                <w:rFonts w:ascii="Times New Roman" w:hAnsi="Times New Roman" w:cs="Times New Roman"/>
              </w:rPr>
              <w:t xml:space="preserve"> </w:t>
            </w:r>
            <w:r w:rsidRPr="00DB3182">
              <w:rPr>
                <w:rFonts w:ascii="Times New Roman" w:hAnsi="Times New Roman" w:cs="Times New Roman"/>
              </w:rPr>
              <w:t>3Hrs</w:t>
            </w:r>
          </w:p>
        </w:tc>
        <w:tc>
          <w:tcPr>
            <w:tcW w:w="6567" w:type="dxa"/>
            <w:gridSpan w:val="4"/>
          </w:tcPr>
          <w:p w14:paraId="1ED20084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MODEL QUESTION PAPER</w:t>
            </w:r>
          </w:p>
        </w:tc>
        <w:tc>
          <w:tcPr>
            <w:tcW w:w="1799" w:type="dxa"/>
            <w:gridSpan w:val="3"/>
          </w:tcPr>
          <w:p w14:paraId="796A9666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Max Marks:70</w:t>
            </w:r>
          </w:p>
        </w:tc>
      </w:tr>
      <w:tr w:rsidR="00FE41DB" w:rsidRPr="00DB3182" w14:paraId="20BFB8A4" w14:textId="77777777" w:rsidTr="00FE41DB">
        <w:tc>
          <w:tcPr>
            <w:tcW w:w="9643" w:type="dxa"/>
            <w:gridSpan w:val="10"/>
          </w:tcPr>
          <w:p w14:paraId="17A69508" w14:textId="77777777"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Part </w:t>
            </w:r>
            <w:r w:rsidR="001611A4" w:rsidRPr="00DB3182">
              <w:rPr>
                <w:rFonts w:ascii="Times New Roman" w:hAnsi="Times New Roman" w:cs="Times New Roman"/>
              </w:rPr>
              <w:t>–</w:t>
            </w:r>
            <w:r w:rsidRPr="00DB3182">
              <w:rPr>
                <w:rFonts w:ascii="Times New Roman" w:hAnsi="Times New Roman" w:cs="Times New Roman"/>
              </w:rPr>
              <w:t xml:space="preserve"> A</w:t>
            </w:r>
            <w:r w:rsidR="001611A4" w:rsidRPr="00DB3182">
              <w:rPr>
                <w:rFonts w:ascii="Times New Roman" w:hAnsi="Times New Roman" w:cs="Times New Roman"/>
              </w:rPr>
              <w:t xml:space="preserve"> </w:t>
            </w:r>
            <w:r w:rsidRPr="00DB3182">
              <w:rPr>
                <w:rFonts w:ascii="Times New Roman" w:hAnsi="Times New Roman" w:cs="Times New Roman"/>
              </w:rPr>
              <w:t xml:space="preserve"> is Compulsory</w:t>
            </w:r>
          </w:p>
          <w:p w14:paraId="6CB01D7C" w14:textId="77777777"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nswer one (01) question from each unit of Part – B</w:t>
            </w:r>
          </w:p>
          <w:p w14:paraId="3B68061F" w14:textId="77777777" w:rsidR="00FE41DB" w:rsidRPr="00DB3182" w:rsidRDefault="00FE41DB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nswers to any single question or its part shall be written at one place only</w:t>
            </w:r>
          </w:p>
        </w:tc>
      </w:tr>
      <w:tr w:rsidR="00D26941" w:rsidRPr="00DB3182" w14:paraId="0DE15B74" w14:textId="77777777" w:rsidTr="00FE41DB">
        <w:tc>
          <w:tcPr>
            <w:tcW w:w="9643" w:type="dxa"/>
            <w:gridSpan w:val="10"/>
          </w:tcPr>
          <w:p w14:paraId="761B3C33" w14:textId="77777777" w:rsidR="00D26941" w:rsidRPr="00DB3182" w:rsidRDefault="00D26941" w:rsidP="00D269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i/>
              </w:rPr>
            </w:pPr>
            <w:r w:rsidRPr="00DB3182">
              <w:rPr>
                <w:rFonts w:ascii="Times New Roman" w:hAnsi="Times New Roman" w:cs="Times New Roman"/>
                <w:b/>
                <w:i/>
              </w:rPr>
              <w:t>Cognitive Levels(K): K1-Remember;K2-Understand; K3-Apply; K4-Analyze; K5-Evaluate; K6-Create</w:t>
            </w:r>
          </w:p>
        </w:tc>
      </w:tr>
      <w:tr w:rsidR="00FE41DB" w:rsidRPr="00DB3182" w14:paraId="04F7118D" w14:textId="77777777" w:rsidTr="00DB3182">
        <w:trPr>
          <w:trHeight w:val="260"/>
        </w:trPr>
        <w:tc>
          <w:tcPr>
            <w:tcW w:w="827" w:type="dxa"/>
            <w:gridSpan w:val="2"/>
          </w:tcPr>
          <w:p w14:paraId="197E2C69" w14:textId="77777777"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Q. No</w:t>
            </w:r>
          </w:p>
        </w:tc>
        <w:tc>
          <w:tcPr>
            <w:tcW w:w="6031" w:type="dxa"/>
            <w:gridSpan w:val="2"/>
          </w:tcPr>
          <w:p w14:paraId="187A85A0" w14:textId="77777777"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 xml:space="preserve">Question </w:t>
            </w:r>
            <w:r w:rsidR="00E526F8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  <w:tc>
          <w:tcPr>
            <w:tcW w:w="900" w:type="dxa"/>
            <w:gridSpan w:val="2"/>
          </w:tcPr>
          <w:p w14:paraId="2F64F78F" w14:textId="77777777"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080" w:type="dxa"/>
            <w:gridSpan w:val="2"/>
          </w:tcPr>
          <w:p w14:paraId="4F79F7C6" w14:textId="77777777"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Course Outcome</w:t>
            </w:r>
          </w:p>
        </w:tc>
        <w:tc>
          <w:tcPr>
            <w:tcW w:w="805" w:type="dxa"/>
            <w:gridSpan w:val="2"/>
          </w:tcPr>
          <w:p w14:paraId="15234412" w14:textId="77777777" w:rsidR="00FE41DB" w:rsidRPr="00DB3182" w:rsidRDefault="00FE41DB" w:rsidP="00BC1B6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Cog. Level</w:t>
            </w:r>
          </w:p>
        </w:tc>
      </w:tr>
      <w:tr w:rsidR="00FE41DB" w:rsidRPr="00DB3182" w14:paraId="27F076C4" w14:textId="77777777" w:rsidTr="00386DC5">
        <w:trPr>
          <w:trHeight w:val="300"/>
        </w:trPr>
        <w:tc>
          <w:tcPr>
            <w:tcW w:w="6858" w:type="dxa"/>
            <w:gridSpan w:val="4"/>
          </w:tcPr>
          <w:p w14:paraId="15690BBE" w14:textId="77777777" w:rsidR="00FE41DB" w:rsidRPr="00DB3182" w:rsidRDefault="00FE41DB" w:rsidP="00A77A16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Part - A</w:t>
            </w:r>
          </w:p>
        </w:tc>
        <w:tc>
          <w:tcPr>
            <w:tcW w:w="2785" w:type="dxa"/>
            <w:gridSpan w:val="6"/>
          </w:tcPr>
          <w:p w14:paraId="79F4305E" w14:textId="77777777" w:rsidR="00FE41DB" w:rsidRPr="00DB3182" w:rsidRDefault="00FE41DB" w:rsidP="0068661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10X1=10M</w:t>
            </w:r>
          </w:p>
        </w:tc>
      </w:tr>
      <w:tr w:rsidR="00FE41DB" w:rsidRPr="00DB3182" w14:paraId="6F7938EF" w14:textId="77777777" w:rsidTr="00DB3182">
        <w:trPr>
          <w:trHeight w:val="318"/>
        </w:trPr>
        <w:tc>
          <w:tcPr>
            <w:tcW w:w="377" w:type="dxa"/>
          </w:tcPr>
          <w:p w14:paraId="4F091757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1 </w:t>
            </w:r>
          </w:p>
        </w:tc>
        <w:tc>
          <w:tcPr>
            <w:tcW w:w="450" w:type="dxa"/>
          </w:tcPr>
          <w:p w14:paraId="2AD15227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031" w:type="dxa"/>
            <w:gridSpan w:val="2"/>
          </w:tcPr>
          <w:p w14:paraId="3B496B13" w14:textId="77777777" w:rsidR="00FE41DB" w:rsidRPr="00DB3182" w:rsidRDefault="00EB62DA" w:rsidP="00EB62DA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W</w:t>
            </w:r>
            <w:r w:rsidRPr="00EB62DA">
              <w:rPr>
                <w:rFonts w:ascii="Times New Roman" w:hAnsi="Times New Roman" w:cs="Times New Roman"/>
                <w:bCs/>
              </w:rPr>
              <w:t xml:space="preserve">rite a RE to find the English article </w:t>
            </w:r>
            <w:r>
              <w:rPr>
                <w:rFonts w:ascii="Times New Roman" w:hAnsi="Times New Roman" w:cs="Times New Roman"/>
                <w:bCs/>
              </w:rPr>
              <w:t>“</w:t>
            </w:r>
            <w:r w:rsidRPr="00EB62DA">
              <w:rPr>
                <w:rFonts w:ascii="Times New Roman" w:hAnsi="Times New Roman" w:cs="Times New Roman"/>
                <w:bCs/>
              </w:rPr>
              <w:t>the</w:t>
            </w:r>
            <w:r>
              <w:rPr>
                <w:rFonts w:ascii="Times New Roman" w:hAnsi="Times New Roman" w:cs="Times New Roman"/>
                <w:bCs/>
              </w:rPr>
              <w:t>”</w:t>
            </w:r>
            <w:r w:rsidR="00735904" w:rsidRPr="00EB62DA">
              <w:rPr>
                <w:rFonts w:ascii="Times New Roman" w:hAnsi="Times New Roman" w:cs="Times New Roman"/>
                <w:bCs/>
              </w:rPr>
              <w:t>.</w:t>
            </w:r>
          </w:p>
        </w:tc>
        <w:tc>
          <w:tcPr>
            <w:tcW w:w="986" w:type="dxa"/>
            <w:gridSpan w:val="3"/>
          </w:tcPr>
          <w:p w14:paraId="0A9D87A1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5868E927" w14:textId="77777777"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4BC569D0" w14:textId="77777777" w:rsidR="00FE41DB" w:rsidRPr="00DB3182" w:rsidRDefault="00EB62DA" w:rsidP="00696EDA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2</w:t>
            </w:r>
          </w:p>
        </w:tc>
      </w:tr>
      <w:tr w:rsidR="00FE41DB" w:rsidRPr="00DB3182" w14:paraId="659DE5D3" w14:textId="77777777" w:rsidTr="00DB3182">
        <w:tc>
          <w:tcPr>
            <w:tcW w:w="377" w:type="dxa"/>
          </w:tcPr>
          <w:p w14:paraId="188A2A01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14:paraId="077A218A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031" w:type="dxa"/>
            <w:gridSpan w:val="2"/>
          </w:tcPr>
          <w:p w14:paraId="73654EF2" w14:textId="77777777" w:rsidR="00FE41DB" w:rsidRPr="00DB3182" w:rsidRDefault="00CA599E" w:rsidP="00735904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>What is meant by</w:t>
            </w:r>
            <w:r w:rsidR="00EB62DA">
              <w:rPr>
                <w:rFonts w:ascii="Times New Roman" w:hAnsi="Times New Roman" w:cs="Times New Roman"/>
                <w:bCs/>
              </w:rPr>
              <w:t xml:space="preserve"> Word</w:t>
            </w:r>
            <w:r>
              <w:rPr>
                <w:rFonts w:ascii="Times New Roman" w:hAnsi="Times New Roman" w:cs="Times New Roman"/>
                <w:bCs/>
              </w:rPr>
              <w:t xml:space="preserve"> </w:t>
            </w:r>
            <w:r w:rsidR="00EB62DA">
              <w:rPr>
                <w:rFonts w:ascii="Times New Roman" w:hAnsi="Times New Roman" w:cs="Times New Roman"/>
                <w:bCs/>
              </w:rPr>
              <w:t>Normalization?</w:t>
            </w:r>
          </w:p>
        </w:tc>
        <w:tc>
          <w:tcPr>
            <w:tcW w:w="986" w:type="dxa"/>
            <w:gridSpan w:val="3"/>
          </w:tcPr>
          <w:p w14:paraId="10929360" w14:textId="77777777" w:rsidR="00FE41DB" w:rsidRPr="00DB3182" w:rsidRDefault="00FE41DB" w:rsidP="00FE41DB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622C8E48" w14:textId="77777777"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625B5A23" w14:textId="77777777" w:rsidR="00FE41DB" w:rsidRPr="00DB3182" w:rsidRDefault="008D6DCA" w:rsidP="00FE41D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CA599E" w:rsidRPr="00DB3182" w14:paraId="274E5496" w14:textId="77777777" w:rsidTr="00DB3182">
        <w:tc>
          <w:tcPr>
            <w:tcW w:w="377" w:type="dxa"/>
          </w:tcPr>
          <w:p w14:paraId="7586CC2E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F53FC91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6031" w:type="dxa"/>
            <w:gridSpan w:val="2"/>
          </w:tcPr>
          <w:p w14:paraId="640D2A41" w14:textId="77777777" w:rsidR="00CA599E" w:rsidRPr="00DB3182" w:rsidRDefault="00CA599E" w:rsidP="00CA599E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rite a formula to calculate </w:t>
            </w:r>
            <w:r w:rsidRPr="00EB62DA">
              <w:rPr>
                <w:rFonts w:ascii="Times New Roman" w:hAnsi="Times New Roman" w:cs="Times New Roman"/>
              </w:rPr>
              <w:t>Perplexity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986" w:type="dxa"/>
            <w:gridSpan w:val="3"/>
          </w:tcPr>
          <w:p w14:paraId="681AE8CF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6B624E4C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14:paraId="3562B88A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1</w:t>
            </w:r>
          </w:p>
        </w:tc>
      </w:tr>
      <w:tr w:rsidR="00CA599E" w:rsidRPr="00DB3182" w14:paraId="4110A905" w14:textId="77777777" w:rsidTr="00DB3182">
        <w:tc>
          <w:tcPr>
            <w:tcW w:w="377" w:type="dxa"/>
          </w:tcPr>
          <w:p w14:paraId="030FB8CA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0D30DD00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6031" w:type="dxa"/>
            <w:gridSpan w:val="2"/>
          </w:tcPr>
          <w:p w14:paraId="269B04A6" w14:textId="77777777" w:rsidR="00CA599E" w:rsidRPr="00DB3182" w:rsidRDefault="00CA599E" w:rsidP="00CA599E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Cs/>
              </w:rPr>
              <w:t xml:space="preserve">Define </w:t>
            </w:r>
            <w:r w:rsidRPr="00BF2E9F">
              <w:rPr>
                <w:rFonts w:ascii="Times New Roman" w:hAnsi="Times New Roman" w:cs="Times New Roman"/>
              </w:rPr>
              <w:t>Naive Bayes</w:t>
            </w:r>
            <w:r w:rsidRPr="00CA599E">
              <w:rPr>
                <w:rFonts w:ascii="Times New Roman" w:hAnsi="Times New Roman" w:cs="Times New Roman"/>
              </w:rPr>
              <w:t xml:space="preserve"> model</w:t>
            </w:r>
            <w:r>
              <w:t>?</w:t>
            </w:r>
          </w:p>
        </w:tc>
        <w:tc>
          <w:tcPr>
            <w:tcW w:w="986" w:type="dxa"/>
            <w:gridSpan w:val="3"/>
          </w:tcPr>
          <w:p w14:paraId="240E0EE4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4A5E0D11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14:paraId="15282B45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1</w:t>
            </w:r>
          </w:p>
        </w:tc>
      </w:tr>
      <w:tr w:rsidR="00CA599E" w:rsidRPr="00DB3182" w14:paraId="52FE908C" w14:textId="77777777" w:rsidTr="00DB3182">
        <w:tc>
          <w:tcPr>
            <w:tcW w:w="377" w:type="dxa"/>
          </w:tcPr>
          <w:p w14:paraId="3730EC13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6ADD64C6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6031" w:type="dxa"/>
            <w:gridSpan w:val="2"/>
          </w:tcPr>
          <w:p w14:paraId="4A6FF1E5" w14:textId="77777777" w:rsidR="00CA599E" w:rsidRPr="00DB3182" w:rsidRDefault="00CA599E" w:rsidP="00CA599E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raw the parse tree for ‘a flight’</w:t>
            </w:r>
          </w:p>
        </w:tc>
        <w:tc>
          <w:tcPr>
            <w:tcW w:w="986" w:type="dxa"/>
            <w:gridSpan w:val="3"/>
          </w:tcPr>
          <w:p w14:paraId="439FC2AC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62FC0A36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14:paraId="7A20AFA0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2</w:t>
            </w:r>
          </w:p>
        </w:tc>
      </w:tr>
      <w:tr w:rsidR="00CA599E" w:rsidRPr="00DB3182" w14:paraId="663A3D4C" w14:textId="77777777" w:rsidTr="00DB3182">
        <w:tc>
          <w:tcPr>
            <w:tcW w:w="377" w:type="dxa"/>
          </w:tcPr>
          <w:p w14:paraId="0AFC3BC8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098E10DF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6031" w:type="dxa"/>
            <w:gridSpan w:val="2"/>
          </w:tcPr>
          <w:p w14:paraId="2A29EABE" w14:textId="77777777" w:rsidR="00CA599E" w:rsidRPr="00DB3182" w:rsidRDefault="00CA599E" w:rsidP="00CA599E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fine Treebank?</w:t>
            </w:r>
          </w:p>
        </w:tc>
        <w:tc>
          <w:tcPr>
            <w:tcW w:w="986" w:type="dxa"/>
            <w:gridSpan w:val="3"/>
          </w:tcPr>
          <w:p w14:paraId="251F498D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3C55677C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336FE1E8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1</w:t>
            </w:r>
          </w:p>
        </w:tc>
      </w:tr>
      <w:tr w:rsidR="00CA599E" w:rsidRPr="00DB3182" w14:paraId="12F9608F" w14:textId="77777777" w:rsidTr="00DB3182">
        <w:tc>
          <w:tcPr>
            <w:tcW w:w="377" w:type="dxa"/>
          </w:tcPr>
          <w:p w14:paraId="634E7967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54945ABB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6031" w:type="dxa"/>
            <w:gridSpan w:val="2"/>
          </w:tcPr>
          <w:p w14:paraId="5A698A81" w14:textId="77777777" w:rsidR="00CA599E" w:rsidRPr="00DB3182" w:rsidRDefault="00CA599E" w:rsidP="00CA599E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at is the task of Named Entity Recognition?</w:t>
            </w:r>
          </w:p>
        </w:tc>
        <w:tc>
          <w:tcPr>
            <w:tcW w:w="986" w:type="dxa"/>
            <w:gridSpan w:val="3"/>
          </w:tcPr>
          <w:p w14:paraId="1DF35726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1B630FF1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14:paraId="426760CD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1</w:t>
            </w:r>
          </w:p>
        </w:tc>
      </w:tr>
      <w:tr w:rsidR="00CA599E" w:rsidRPr="00DB3182" w14:paraId="5EE1F368" w14:textId="77777777" w:rsidTr="00DB3182">
        <w:trPr>
          <w:trHeight w:val="237"/>
        </w:trPr>
        <w:tc>
          <w:tcPr>
            <w:tcW w:w="377" w:type="dxa"/>
          </w:tcPr>
          <w:p w14:paraId="03F9F763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2794559A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6031" w:type="dxa"/>
            <w:gridSpan w:val="2"/>
          </w:tcPr>
          <w:p w14:paraId="00A4B71C" w14:textId="77777777" w:rsidR="00CA599E" w:rsidRPr="00DB3182" w:rsidRDefault="00CA599E" w:rsidP="00CA599E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fine </w:t>
            </w:r>
            <w:r w:rsidRPr="00CA599E">
              <w:rPr>
                <w:rFonts w:ascii="Times New Roman" w:hAnsi="Times New Roman" w:cs="Times New Roman"/>
              </w:rPr>
              <w:t>λ-reduction</w:t>
            </w:r>
            <w:r>
              <w:rPr>
                <w:rFonts w:ascii="Times New Roman" w:hAnsi="Times New Roman" w:cs="Times New Roman"/>
              </w:rPr>
              <w:t>?</w:t>
            </w:r>
          </w:p>
        </w:tc>
        <w:tc>
          <w:tcPr>
            <w:tcW w:w="986" w:type="dxa"/>
            <w:gridSpan w:val="3"/>
          </w:tcPr>
          <w:p w14:paraId="4A116F8F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19F1983F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14:paraId="646A58EA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1</w:t>
            </w:r>
          </w:p>
        </w:tc>
      </w:tr>
      <w:tr w:rsidR="00CA599E" w:rsidRPr="00DB3182" w14:paraId="51810836" w14:textId="77777777" w:rsidTr="00DB3182">
        <w:tc>
          <w:tcPr>
            <w:tcW w:w="377" w:type="dxa"/>
          </w:tcPr>
          <w:p w14:paraId="1D43B3ED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95A4817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6031" w:type="dxa"/>
            <w:gridSpan w:val="2"/>
          </w:tcPr>
          <w:p w14:paraId="278C6EA7" w14:textId="77777777" w:rsidR="00CA599E" w:rsidRPr="00DB3182" w:rsidRDefault="00CA599E" w:rsidP="00CA599E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List the pairs of words for </w:t>
            </w:r>
            <w:r w:rsidRPr="00CA599E">
              <w:rPr>
                <w:rFonts w:ascii="Times New Roman" w:hAnsi="Times New Roman" w:cs="Times New Roman"/>
              </w:rPr>
              <w:t>hyponym</w:t>
            </w:r>
            <w:r>
              <w:t>.</w:t>
            </w:r>
          </w:p>
        </w:tc>
        <w:tc>
          <w:tcPr>
            <w:tcW w:w="986" w:type="dxa"/>
            <w:gridSpan w:val="3"/>
          </w:tcPr>
          <w:p w14:paraId="517DBD68" w14:textId="77777777" w:rsidR="00CA599E" w:rsidRPr="00DB3182" w:rsidRDefault="00CA599E" w:rsidP="00CA599E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5FD81639" w14:textId="77777777" w:rsidR="00CA599E" w:rsidRPr="00DB3182" w:rsidRDefault="00CA599E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14:paraId="7FD96192" w14:textId="77777777" w:rsidR="00CA599E" w:rsidRPr="00DB3182" w:rsidRDefault="00E206E5" w:rsidP="00CA599E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1</w:t>
            </w:r>
          </w:p>
        </w:tc>
      </w:tr>
      <w:tr w:rsidR="00E206E5" w:rsidRPr="00DB3182" w14:paraId="35F0F341" w14:textId="77777777" w:rsidTr="00DB3182">
        <w:tc>
          <w:tcPr>
            <w:tcW w:w="377" w:type="dxa"/>
          </w:tcPr>
          <w:p w14:paraId="5E24E84A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8F05592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j</w:t>
            </w:r>
          </w:p>
        </w:tc>
        <w:tc>
          <w:tcPr>
            <w:tcW w:w="6031" w:type="dxa"/>
            <w:gridSpan w:val="2"/>
          </w:tcPr>
          <w:p w14:paraId="470F9117" w14:textId="77777777" w:rsidR="00E206E5" w:rsidRPr="00DB3182" w:rsidRDefault="00E206E5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w to represent the </w:t>
            </w:r>
            <w:r w:rsidRPr="00E206E5">
              <w:rPr>
                <w:rFonts w:ascii="Times New Roman" w:hAnsi="Times New Roman" w:cs="Times New Roman"/>
              </w:rPr>
              <w:t>subsumption relation between C and D.</w:t>
            </w:r>
          </w:p>
        </w:tc>
        <w:tc>
          <w:tcPr>
            <w:tcW w:w="986" w:type="dxa"/>
            <w:gridSpan w:val="3"/>
          </w:tcPr>
          <w:p w14:paraId="3B3DEB09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79" w:type="dxa"/>
            <w:gridSpan w:val="2"/>
          </w:tcPr>
          <w:p w14:paraId="516E7D47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14:paraId="16C8F1CD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206E5" w:rsidRPr="00DB3182" w14:paraId="40012103" w14:textId="77777777" w:rsidTr="00DB3182">
        <w:tc>
          <w:tcPr>
            <w:tcW w:w="6858" w:type="dxa"/>
            <w:gridSpan w:val="4"/>
          </w:tcPr>
          <w:p w14:paraId="77B0DDC6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DB3182">
              <w:rPr>
                <w:rFonts w:ascii="Times New Roman" w:hAnsi="Times New Roman" w:cs="Times New Roman"/>
                <w:b/>
              </w:rPr>
              <w:t>Part - B</w:t>
            </w:r>
          </w:p>
        </w:tc>
        <w:tc>
          <w:tcPr>
            <w:tcW w:w="2785" w:type="dxa"/>
            <w:gridSpan w:val="6"/>
          </w:tcPr>
          <w:p w14:paraId="5738FAFA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                       </w:t>
            </w:r>
            <w:r w:rsidRPr="00DB3182">
              <w:rPr>
                <w:rFonts w:ascii="Times New Roman" w:hAnsi="Times New Roman" w:cs="Times New Roman"/>
                <w:b/>
              </w:rPr>
              <w:t xml:space="preserve"> 4X15 =60M</w:t>
            </w:r>
          </w:p>
        </w:tc>
      </w:tr>
      <w:tr w:rsidR="00E206E5" w:rsidRPr="00DB3182" w14:paraId="1C596EF9" w14:textId="77777777" w:rsidTr="004D4AF9">
        <w:tc>
          <w:tcPr>
            <w:tcW w:w="9643" w:type="dxa"/>
            <w:gridSpan w:val="10"/>
          </w:tcPr>
          <w:p w14:paraId="065C41EA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</w:t>
            </w:r>
          </w:p>
        </w:tc>
      </w:tr>
      <w:tr w:rsidR="00C63D2A" w:rsidRPr="00DB3182" w14:paraId="2365C67B" w14:textId="77777777" w:rsidTr="00DB3182">
        <w:tc>
          <w:tcPr>
            <w:tcW w:w="377" w:type="dxa"/>
          </w:tcPr>
          <w:p w14:paraId="2E030C71" w14:textId="77777777" w:rsidR="00C63D2A" w:rsidRPr="00DB3182" w:rsidRDefault="00C63D2A" w:rsidP="00C63D2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2 </w:t>
            </w:r>
          </w:p>
        </w:tc>
        <w:tc>
          <w:tcPr>
            <w:tcW w:w="450" w:type="dxa"/>
          </w:tcPr>
          <w:p w14:paraId="4601178D" w14:textId="77777777" w:rsidR="00C63D2A" w:rsidRPr="00DB3182" w:rsidRDefault="00C63D2A" w:rsidP="00C63D2A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32F16785" w14:textId="77777777" w:rsidR="00C63D2A" w:rsidRPr="00C63D2A" w:rsidRDefault="00C63D2A" w:rsidP="00C63D2A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 w:rsidRPr="00C63D2A">
              <w:rPr>
                <w:rFonts w:ascii="Times New Roman" w:hAnsi="Times New Roman" w:cs="Times New Roman"/>
              </w:rPr>
              <w:t>Compute the minimum edit distance between intention and execution using the minimum edit distance algorithm.</w:t>
            </w:r>
          </w:p>
        </w:tc>
        <w:tc>
          <w:tcPr>
            <w:tcW w:w="720" w:type="dxa"/>
            <w:gridSpan w:val="2"/>
          </w:tcPr>
          <w:p w14:paraId="721D3759" w14:textId="77777777" w:rsidR="00C63D2A" w:rsidRPr="00DB3182" w:rsidRDefault="00C63D2A" w:rsidP="00C63D2A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65E14FF5" w14:textId="77777777" w:rsidR="00C63D2A" w:rsidRPr="00DB3182" w:rsidRDefault="00C63D2A" w:rsidP="00C63D2A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14:paraId="0FC5694F" w14:textId="77777777" w:rsidR="00C63D2A" w:rsidRPr="00DB3182" w:rsidRDefault="006B0D13" w:rsidP="00C63D2A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  <w:tr w:rsidR="00E206E5" w:rsidRPr="00DB3182" w14:paraId="7A6E55F6" w14:textId="77777777" w:rsidTr="00DB3182">
        <w:tc>
          <w:tcPr>
            <w:tcW w:w="377" w:type="dxa"/>
          </w:tcPr>
          <w:p w14:paraId="127C1ACD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3E1CF434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77D13E89" w14:textId="77777777" w:rsidR="00E206E5" w:rsidRPr="00DB3182" w:rsidRDefault="00BC60A1" w:rsidP="00E206E5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ow </w:t>
            </w:r>
            <w:r w:rsidRPr="00BC60A1">
              <w:rPr>
                <w:rFonts w:ascii="Times New Roman" w:hAnsi="Times New Roman" w:cs="Times New Roman"/>
              </w:rPr>
              <w:t>Text wrangling and Cleansing are performed</w:t>
            </w:r>
            <w:r>
              <w:rPr>
                <w:rFonts w:ascii="Times New Roman" w:hAnsi="Times New Roman" w:cs="Times New Roman"/>
              </w:rPr>
              <w:t xml:space="preserve"> by using NLTK.</w:t>
            </w:r>
          </w:p>
        </w:tc>
        <w:tc>
          <w:tcPr>
            <w:tcW w:w="720" w:type="dxa"/>
            <w:gridSpan w:val="2"/>
          </w:tcPr>
          <w:p w14:paraId="31591132" w14:textId="77777777" w:rsidR="00E206E5" w:rsidRPr="00DB3182" w:rsidRDefault="00BC60A1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40F575B8" w14:textId="77777777" w:rsidR="00E206E5" w:rsidRPr="00DB3182" w:rsidRDefault="00BC60A1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23B1E36B" w14:textId="77777777" w:rsidR="00E206E5" w:rsidRPr="00DB3182" w:rsidRDefault="00BC60A1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3</w:t>
            </w:r>
          </w:p>
        </w:tc>
      </w:tr>
      <w:tr w:rsidR="00E206E5" w:rsidRPr="00DB3182" w14:paraId="61BDAC3D" w14:textId="77777777" w:rsidTr="003D329A">
        <w:tc>
          <w:tcPr>
            <w:tcW w:w="9643" w:type="dxa"/>
            <w:gridSpan w:val="10"/>
          </w:tcPr>
          <w:p w14:paraId="75E4B341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206E5" w:rsidRPr="00DB3182" w14:paraId="1EBD02EE" w14:textId="77777777" w:rsidTr="00DB3182">
        <w:trPr>
          <w:trHeight w:val="498"/>
        </w:trPr>
        <w:tc>
          <w:tcPr>
            <w:tcW w:w="377" w:type="dxa"/>
          </w:tcPr>
          <w:p w14:paraId="44858217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450" w:type="dxa"/>
          </w:tcPr>
          <w:p w14:paraId="50DC95B4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39680311" w14:textId="77777777" w:rsidR="00E206E5" w:rsidRPr="00C63D2A" w:rsidRDefault="00BC60A1" w:rsidP="00BC60A1"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 w:rsidRPr="00BC60A1">
              <w:rPr>
                <w:rFonts w:ascii="Times New Roman" w:hAnsi="Times New Roman" w:cs="Times New Roman"/>
              </w:rPr>
              <w:t xml:space="preserve">Explain how the Stop word </w:t>
            </w:r>
            <w:r>
              <w:rPr>
                <w:rFonts w:ascii="Times New Roman" w:hAnsi="Times New Roman" w:cs="Times New Roman"/>
              </w:rPr>
              <w:t xml:space="preserve">removal and </w:t>
            </w:r>
            <w:r w:rsidRPr="00BC60A1">
              <w:rPr>
                <w:rFonts w:ascii="Times New Roman" w:hAnsi="Times New Roman" w:cs="Times New Roman"/>
              </w:rPr>
              <w:t xml:space="preserve">Rare word removal </w:t>
            </w:r>
            <w:r>
              <w:rPr>
                <w:rFonts w:ascii="Times New Roman" w:hAnsi="Times New Roman" w:cs="Times New Roman"/>
              </w:rPr>
              <w:t xml:space="preserve">are performed </w:t>
            </w:r>
            <w:r w:rsidRPr="00BC60A1">
              <w:rPr>
                <w:rFonts w:ascii="Times New Roman" w:hAnsi="Times New Roman" w:cs="Times New Roman"/>
              </w:rPr>
              <w:t>using NLTK with examples.</w:t>
            </w:r>
          </w:p>
        </w:tc>
        <w:tc>
          <w:tcPr>
            <w:tcW w:w="720" w:type="dxa"/>
            <w:gridSpan w:val="2"/>
          </w:tcPr>
          <w:p w14:paraId="664A737F" w14:textId="77777777" w:rsidR="00E206E5" w:rsidRPr="00DB3182" w:rsidRDefault="00BC60A1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513DC48C" w14:textId="77777777" w:rsidR="00E206E5" w:rsidRPr="00DB3182" w:rsidRDefault="00BC60A1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720" w:type="dxa"/>
          </w:tcPr>
          <w:p w14:paraId="49AA20E6" w14:textId="77777777" w:rsidR="00E206E5" w:rsidRPr="00DB3182" w:rsidRDefault="00BC60A1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3</w:t>
            </w:r>
          </w:p>
        </w:tc>
      </w:tr>
      <w:tr w:rsidR="00E206E5" w:rsidRPr="00DB3182" w14:paraId="26FF918F" w14:textId="77777777" w:rsidTr="00DB3182">
        <w:tc>
          <w:tcPr>
            <w:tcW w:w="377" w:type="dxa"/>
          </w:tcPr>
          <w:p w14:paraId="5426231A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50" w:type="dxa"/>
          </w:tcPr>
          <w:p w14:paraId="561D7097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42752A05" w14:textId="77777777" w:rsidR="00F7684B" w:rsidRDefault="00F7684B" w:rsidP="00F7684B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7684B">
              <w:rPr>
                <w:rFonts w:ascii="Times New Roman" w:hAnsi="Times New Roman" w:cs="Times New Roman"/>
              </w:rPr>
              <w:t>Construct a regular expression for the following languages</w:t>
            </w:r>
          </w:p>
          <w:p w14:paraId="23D9E180" w14:textId="77777777" w:rsidR="00F7684B" w:rsidRPr="00F7684B" w:rsidRDefault="00F7684B" w:rsidP="00C63D2A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F7684B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F7684B">
              <w:rPr>
                <w:rFonts w:ascii="Times New Roman" w:hAnsi="Times New Roman" w:cs="Times New Roman"/>
              </w:rPr>
              <w:t>i</w:t>
            </w:r>
            <w:proofErr w:type="spellEnd"/>
            <w:r w:rsidRPr="00F7684B">
              <w:rPr>
                <w:rFonts w:ascii="Times New Roman" w:hAnsi="Times New Roman" w:cs="Times New Roman"/>
              </w:rPr>
              <w:t xml:space="preserve">) The set of all alphabetic strings. </w:t>
            </w:r>
          </w:p>
          <w:p w14:paraId="78ACC39D" w14:textId="77777777" w:rsidR="00F7684B" w:rsidRPr="00F7684B" w:rsidRDefault="00F7684B" w:rsidP="00C63D2A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F7684B">
              <w:rPr>
                <w:rFonts w:ascii="Times New Roman" w:hAnsi="Times New Roman" w:cs="Times New Roman"/>
              </w:rPr>
              <w:t>ii) The set of all lowercase alphabetic strings ending in a ‘b’.</w:t>
            </w:r>
          </w:p>
          <w:p w14:paraId="16D94F41" w14:textId="77777777" w:rsidR="00F7684B" w:rsidRPr="00F7684B" w:rsidRDefault="00F7684B" w:rsidP="00C63D2A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F7684B">
              <w:rPr>
                <w:rFonts w:ascii="Times New Roman" w:hAnsi="Times New Roman" w:cs="Times New Roman"/>
              </w:rPr>
              <w:t>iii) The set of all strings with two consecutive repeated words.</w:t>
            </w:r>
          </w:p>
          <w:p w14:paraId="29C235C6" w14:textId="77777777" w:rsidR="00E206E5" w:rsidRPr="00DB3182" w:rsidRDefault="00F7684B" w:rsidP="00C63D2A">
            <w:pPr>
              <w:spacing w:after="0" w:line="240" w:lineRule="auto"/>
              <w:contextualSpacing/>
              <w:rPr>
                <w:rFonts w:ascii="Times New Roman" w:hAnsi="Times New Roman" w:cs="Times New Roman"/>
                <w:b/>
              </w:rPr>
            </w:pPr>
            <w:r w:rsidRPr="00F7684B">
              <w:rPr>
                <w:rFonts w:ascii="Times New Roman" w:hAnsi="Times New Roman" w:cs="Times New Roman"/>
              </w:rPr>
              <w:t>iv) The set of all strings from the alphabet a,b such that each a is immediately preceded and immediately followed by a ‘b’.</w:t>
            </w:r>
            <w:r>
              <w:rPr>
                <w:b/>
                <w:sz w:val="24"/>
                <w:szCs w:val="24"/>
              </w:rPr>
              <w:t xml:space="preserve">           </w:t>
            </w:r>
          </w:p>
        </w:tc>
        <w:tc>
          <w:tcPr>
            <w:tcW w:w="720" w:type="dxa"/>
            <w:gridSpan w:val="2"/>
          </w:tcPr>
          <w:p w14:paraId="1A95B982" w14:textId="77777777" w:rsidR="00E206E5" w:rsidRPr="00DB3182" w:rsidRDefault="009D0214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7CFA7C20" w14:textId="77777777" w:rsidR="00E206E5" w:rsidRPr="00DB3182" w:rsidRDefault="00E206E5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C63D2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720" w:type="dxa"/>
          </w:tcPr>
          <w:p w14:paraId="3078D7E7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 w:rsidR="006B0D13">
              <w:rPr>
                <w:rFonts w:ascii="Times New Roman" w:hAnsi="Times New Roman" w:cs="Times New Roman"/>
              </w:rPr>
              <w:t>4</w:t>
            </w:r>
          </w:p>
        </w:tc>
      </w:tr>
      <w:tr w:rsidR="00E206E5" w:rsidRPr="00DB3182" w14:paraId="082F62F2" w14:textId="77777777" w:rsidTr="00AD321B">
        <w:tc>
          <w:tcPr>
            <w:tcW w:w="9643" w:type="dxa"/>
            <w:gridSpan w:val="10"/>
          </w:tcPr>
          <w:p w14:paraId="357FF038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I</w:t>
            </w:r>
          </w:p>
        </w:tc>
      </w:tr>
      <w:tr w:rsidR="00E206E5" w:rsidRPr="00DB3182" w14:paraId="4C2565CC" w14:textId="77777777" w:rsidTr="00DB3182">
        <w:trPr>
          <w:trHeight w:val="291"/>
        </w:trPr>
        <w:tc>
          <w:tcPr>
            <w:tcW w:w="377" w:type="dxa"/>
          </w:tcPr>
          <w:p w14:paraId="1CF3A626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450" w:type="dxa"/>
          </w:tcPr>
          <w:p w14:paraId="4A39B72D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23351C1B" w14:textId="77777777" w:rsidR="00E206E5" w:rsidRPr="00DB3182" w:rsidRDefault="005D2E22" w:rsidP="005D2E22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 xml:space="preserve">Write a short notes on </w:t>
            </w:r>
            <w:r w:rsidR="008C4A6C">
              <w:rPr>
                <w:rFonts w:ascii="Times New Roman" w:hAnsi="Times New Roman" w:cs="Times New Roman"/>
              </w:rPr>
              <w:t xml:space="preserve"> how to e</w:t>
            </w:r>
            <w:r w:rsidRPr="005D2E22">
              <w:rPr>
                <w:rFonts w:ascii="Times New Roman" w:hAnsi="Times New Roman" w:cs="Times New Roman"/>
              </w:rPr>
              <w:t>valuate language models</w:t>
            </w:r>
          </w:p>
        </w:tc>
        <w:tc>
          <w:tcPr>
            <w:tcW w:w="720" w:type="dxa"/>
            <w:gridSpan w:val="2"/>
          </w:tcPr>
          <w:p w14:paraId="4783FAB8" w14:textId="77777777" w:rsidR="00E206E5" w:rsidRPr="00DB3182" w:rsidRDefault="00E206E5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2D36468D" w14:textId="77777777" w:rsidR="00E206E5" w:rsidRPr="00DB3182" w:rsidRDefault="00E206E5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3226A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14:paraId="163D63AB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E206E5" w:rsidRPr="00DB3182" w14:paraId="57BEB60B" w14:textId="77777777" w:rsidTr="00DB3182">
        <w:tc>
          <w:tcPr>
            <w:tcW w:w="377" w:type="dxa"/>
          </w:tcPr>
          <w:p w14:paraId="51BF124F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2A2E3A51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4A7FF231" w14:textId="77777777" w:rsidR="00E206E5" w:rsidRPr="00F7684B" w:rsidRDefault="008C4A6C" w:rsidP="008C4A6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8C4A6C">
              <w:rPr>
                <w:rFonts w:ascii="Times New Roman" w:hAnsi="Times New Roman" w:cs="Times New Roman"/>
              </w:rPr>
              <w:t>Explain with an example on  training and testing the naive Bayes with add-one smoothing</w:t>
            </w:r>
          </w:p>
        </w:tc>
        <w:tc>
          <w:tcPr>
            <w:tcW w:w="720" w:type="dxa"/>
            <w:gridSpan w:val="2"/>
          </w:tcPr>
          <w:p w14:paraId="297B278E" w14:textId="77777777" w:rsidR="00E206E5" w:rsidRPr="00DB3182" w:rsidRDefault="00E206E5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74A93FAF" w14:textId="77777777" w:rsidR="00E206E5" w:rsidRPr="00DB3182" w:rsidRDefault="00E206E5" w:rsidP="00E206E5">
            <w:pPr>
              <w:spacing w:after="0" w:line="240" w:lineRule="auto"/>
              <w:contextualSpacing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14:paraId="1BFD1942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E206E5" w:rsidRPr="00DB3182" w14:paraId="119C89F6" w14:textId="77777777" w:rsidTr="00CE68B1">
        <w:tc>
          <w:tcPr>
            <w:tcW w:w="9643" w:type="dxa"/>
            <w:gridSpan w:val="10"/>
          </w:tcPr>
          <w:p w14:paraId="4A5A9F42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E206E5" w:rsidRPr="00DB3182" w14:paraId="335EB077" w14:textId="77777777" w:rsidTr="00DB3182">
        <w:tc>
          <w:tcPr>
            <w:tcW w:w="377" w:type="dxa"/>
          </w:tcPr>
          <w:p w14:paraId="3D6553D2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50" w:type="dxa"/>
          </w:tcPr>
          <w:p w14:paraId="734D74A1" w14:textId="77777777" w:rsidR="00E206E5" w:rsidRPr="00DB3182" w:rsidRDefault="00E206E5" w:rsidP="00E206E5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7D80406B" w14:textId="77777777" w:rsidR="00E206E5" w:rsidRPr="00E97B14" w:rsidRDefault="003226AC" w:rsidP="003226AC">
            <w:pPr>
              <w:spacing w:after="0" w:line="240" w:lineRule="auto"/>
              <w:contextualSpacing/>
              <w:jc w:val="both"/>
              <w:rPr>
                <w:rFonts w:ascii="Times New Roman" w:hAnsi="Times New Roman" w:cs="Times New Roman"/>
              </w:rPr>
            </w:pPr>
            <w:r w:rsidRPr="003226AC">
              <w:rPr>
                <w:rFonts w:ascii="Times New Roman" w:hAnsi="Times New Roman" w:cs="Times New Roman"/>
              </w:rPr>
              <w:t>Illustrate Laplace smoothing</w:t>
            </w:r>
            <w:r w:rsidRPr="00E97B14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with an example</w:t>
            </w:r>
          </w:p>
        </w:tc>
        <w:tc>
          <w:tcPr>
            <w:tcW w:w="720" w:type="dxa"/>
            <w:gridSpan w:val="2"/>
          </w:tcPr>
          <w:p w14:paraId="3C34337F" w14:textId="77777777" w:rsidR="00E206E5" w:rsidRPr="00DB3182" w:rsidRDefault="00523249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39A854E5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 w:rsidR="003226AC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720" w:type="dxa"/>
          </w:tcPr>
          <w:p w14:paraId="09CDB328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E206E5" w:rsidRPr="00DB3182" w14:paraId="2018613B" w14:textId="77777777" w:rsidTr="00DB3182">
        <w:tc>
          <w:tcPr>
            <w:tcW w:w="377" w:type="dxa"/>
          </w:tcPr>
          <w:p w14:paraId="52A4A224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10ED21E9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743AB185" w14:textId="77777777" w:rsidR="00E206E5" w:rsidRPr="00DB3182" w:rsidRDefault="00523249" w:rsidP="00E97B1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scuss </w:t>
            </w:r>
            <w:r w:rsidRPr="00A31ED1">
              <w:rPr>
                <w:rFonts w:ascii="Times New Roman" w:hAnsi="Times New Roman" w:cs="Times New Roman"/>
              </w:rPr>
              <w:t>Naive</w:t>
            </w:r>
            <w:r w:rsidRPr="00523249">
              <w:rPr>
                <w:rFonts w:ascii="Times New Roman" w:hAnsi="Times New Roman" w:cs="Times New Roman"/>
              </w:rPr>
              <w:t xml:space="preserve"> Bayes Classifiers?</w:t>
            </w:r>
          </w:p>
        </w:tc>
        <w:tc>
          <w:tcPr>
            <w:tcW w:w="720" w:type="dxa"/>
            <w:gridSpan w:val="2"/>
          </w:tcPr>
          <w:p w14:paraId="0AB93F45" w14:textId="77777777" w:rsidR="00E206E5" w:rsidRPr="00DB3182" w:rsidRDefault="00523249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7FBCE898" w14:textId="77777777" w:rsidR="00E206E5" w:rsidRPr="00DB3182" w:rsidRDefault="00523249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720" w:type="dxa"/>
          </w:tcPr>
          <w:p w14:paraId="0D3407B5" w14:textId="77777777" w:rsidR="00E206E5" w:rsidRPr="00DB3182" w:rsidRDefault="00523249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2</w:t>
            </w:r>
          </w:p>
        </w:tc>
      </w:tr>
      <w:tr w:rsidR="00E206E5" w:rsidRPr="00DB3182" w14:paraId="368DA3D3" w14:textId="77777777" w:rsidTr="0032078E">
        <w:tc>
          <w:tcPr>
            <w:tcW w:w="9643" w:type="dxa"/>
            <w:gridSpan w:val="10"/>
          </w:tcPr>
          <w:p w14:paraId="6256C9EE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UNIT - III</w:t>
            </w:r>
          </w:p>
        </w:tc>
      </w:tr>
      <w:tr w:rsidR="00E206E5" w:rsidRPr="00DB3182" w14:paraId="4EB929DF" w14:textId="77777777" w:rsidTr="00DB3182">
        <w:tc>
          <w:tcPr>
            <w:tcW w:w="377" w:type="dxa"/>
          </w:tcPr>
          <w:p w14:paraId="72D2B2DC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450" w:type="dxa"/>
          </w:tcPr>
          <w:p w14:paraId="1824A0A1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5032F9F5" w14:textId="77777777" w:rsidR="00E206E5" w:rsidRPr="00DB3182" w:rsidRDefault="00E97B14" w:rsidP="00A31ED1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97B14">
              <w:rPr>
                <w:rFonts w:ascii="Times New Roman" w:hAnsi="Times New Roman" w:cs="Times New Roman"/>
              </w:rPr>
              <w:t>Identify the categories of English word classes and explain in detail.</w:t>
            </w:r>
          </w:p>
        </w:tc>
        <w:tc>
          <w:tcPr>
            <w:tcW w:w="720" w:type="dxa"/>
            <w:gridSpan w:val="2"/>
          </w:tcPr>
          <w:p w14:paraId="4EAC120E" w14:textId="77777777" w:rsidR="00E206E5" w:rsidRPr="00DB3182" w:rsidRDefault="00E97B14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3A3D8C10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663307A5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E206E5" w:rsidRPr="00DB3182" w14:paraId="40AF646F" w14:textId="77777777" w:rsidTr="00DB3182">
        <w:tc>
          <w:tcPr>
            <w:tcW w:w="377" w:type="dxa"/>
          </w:tcPr>
          <w:p w14:paraId="30881D30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0D497B8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26CD7385" w14:textId="77777777" w:rsidR="00E206E5" w:rsidRPr="00DB3182" w:rsidRDefault="00821B0C" w:rsidP="00E206E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arse the sentence </w:t>
            </w:r>
            <w:r w:rsidRPr="00821B0C">
              <w:rPr>
                <w:rFonts w:ascii="Times New Roman" w:hAnsi="Times New Roman" w:cs="Times New Roman"/>
              </w:rPr>
              <w:t>“Book the flight through Houston”</w:t>
            </w:r>
            <w:r>
              <w:rPr>
                <w:rFonts w:ascii="Times New Roman" w:hAnsi="Times New Roman" w:cs="Times New Roman"/>
              </w:rPr>
              <w:t xml:space="preserve"> using CKY algorithm</w:t>
            </w:r>
          </w:p>
        </w:tc>
        <w:tc>
          <w:tcPr>
            <w:tcW w:w="720" w:type="dxa"/>
            <w:gridSpan w:val="2"/>
          </w:tcPr>
          <w:p w14:paraId="32D56A97" w14:textId="77777777" w:rsidR="00E206E5" w:rsidRPr="00DB3182" w:rsidRDefault="00E97B14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40670250" w14:textId="77777777" w:rsidR="00E206E5" w:rsidRPr="00DB3182" w:rsidRDefault="00E206E5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720" w:type="dxa"/>
          </w:tcPr>
          <w:p w14:paraId="4AD0A0A3" w14:textId="77777777" w:rsidR="00E206E5" w:rsidRPr="00DB3182" w:rsidRDefault="00821B0C" w:rsidP="00E206E5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  <w:tr w:rsidR="00E206E5" w:rsidRPr="00DB3182" w14:paraId="347352B2" w14:textId="77777777" w:rsidTr="00CA673A">
        <w:tc>
          <w:tcPr>
            <w:tcW w:w="9643" w:type="dxa"/>
            <w:gridSpan w:val="10"/>
          </w:tcPr>
          <w:p w14:paraId="23ACBA49" w14:textId="77777777" w:rsidR="00E206E5" w:rsidRPr="00DB3182" w:rsidRDefault="00E206E5" w:rsidP="00E206E5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330A97" w:rsidRPr="00DB3182" w14:paraId="580101DF" w14:textId="77777777" w:rsidTr="00072027">
        <w:trPr>
          <w:trHeight w:val="299"/>
        </w:trPr>
        <w:tc>
          <w:tcPr>
            <w:tcW w:w="377" w:type="dxa"/>
          </w:tcPr>
          <w:p w14:paraId="473837C7" w14:textId="77777777" w:rsidR="00330A97" w:rsidRPr="00DB3182" w:rsidRDefault="00330A97" w:rsidP="00330A97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450" w:type="dxa"/>
          </w:tcPr>
          <w:p w14:paraId="52C0A136" w14:textId="77777777" w:rsidR="00330A97" w:rsidRPr="00DB3182" w:rsidRDefault="00330A97" w:rsidP="00330A97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42F57F3E" w14:textId="77777777" w:rsidR="00330A97" w:rsidRPr="00DB3182" w:rsidRDefault="00330A97" w:rsidP="00330A9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be Hidden markov model with suitable example</w:t>
            </w:r>
          </w:p>
        </w:tc>
        <w:tc>
          <w:tcPr>
            <w:tcW w:w="720" w:type="dxa"/>
            <w:gridSpan w:val="2"/>
          </w:tcPr>
          <w:p w14:paraId="5F1F3335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4AFC4F3F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14:paraId="4C78F94E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330A97" w:rsidRPr="00DB3182" w14:paraId="3A786755" w14:textId="77777777" w:rsidTr="00DB3182">
        <w:tc>
          <w:tcPr>
            <w:tcW w:w="377" w:type="dxa"/>
          </w:tcPr>
          <w:p w14:paraId="39B1AE5D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707B0444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3A5FA6C8" w14:textId="77777777" w:rsidR="00330A97" w:rsidRPr="00E97B14" w:rsidRDefault="00330A97" w:rsidP="00330A9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 w:rsidRPr="00E97B14">
              <w:rPr>
                <w:rFonts w:ascii="Times New Roman" w:hAnsi="Times New Roman" w:cs="Times New Roman"/>
              </w:rPr>
              <w:t>Construct suitable example for grammar equivalence and normal form.</w:t>
            </w:r>
          </w:p>
        </w:tc>
        <w:tc>
          <w:tcPr>
            <w:tcW w:w="720" w:type="dxa"/>
            <w:gridSpan w:val="2"/>
          </w:tcPr>
          <w:p w14:paraId="028E06B9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1DA4A64D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20" w:type="dxa"/>
          </w:tcPr>
          <w:p w14:paraId="508C8934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  <w:tr w:rsidR="00330A97" w:rsidRPr="00DB3182" w14:paraId="65266332" w14:textId="77777777" w:rsidTr="004E0A40">
        <w:tc>
          <w:tcPr>
            <w:tcW w:w="9643" w:type="dxa"/>
            <w:gridSpan w:val="10"/>
          </w:tcPr>
          <w:p w14:paraId="382100BF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 xml:space="preserve">UNIT </w:t>
            </w:r>
            <w:r>
              <w:rPr>
                <w:rFonts w:ascii="Times New Roman" w:hAnsi="Times New Roman" w:cs="Times New Roman"/>
                <w:b/>
              </w:rPr>
              <w:t>–</w:t>
            </w:r>
            <w:r w:rsidRPr="00DB3182">
              <w:rPr>
                <w:rFonts w:ascii="Times New Roman" w:hAnsi="Times New Roman" w:cs="Times New Roman"/>
                <w:b/>
              </w:rPr>
              <w:t xml:space="preserve"> IV</w:t>
            </w:r>
          </w:p>
        </w:tc>
      </w:tr>
      <w:tr w:rsidR="00330A97" w:rsidRPr="00DB3182" w14:paraId="38806DC6" w14:textId="77777777" w:rsidTr="00DB3182">
        <w:tc>
          <w:tcPr>
            <w:tcW w:w="377" w:type="dxa"/>
          </w:tcPr>
          <w:p w14:paraId="0CB85DC4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lastRenderedPageBreak/>
              <w:t>8</w:t>
            </w:r>
          </w:p>
        </w:tc>
        <w:tc>
          <w:tcPr>
            <w:tcW w:w="450" w:type="dxa"/>
          </w:tcPr>
          <w:p w14:paraId="17F1F190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37CCCE1F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E97B14">
              <w:rPr>
                <w:rFonts w:ascii="Times New Roman" w:hAnsi="Times New Roman" w:cs="Times New Roman"/>
              </w:rPr>
              <w:t>Discuss about modus ponens and explain how it is used in forward chaining?</w:t>
            </w:r>
          </w:p>
        </w:tc>
        <w:tc>
          <w:tcPr>
            <w:tcW w:w="720" w:type="dxa"/>
            <w:gridSpan w:val="2"/>
          </w:tcPr>
          <w:p w14:paraId="470C4691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3CFBF135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14:paraId="28615180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330A97" w:rsidRPr="00DB3182" w14:paraId="1E006D50" w14:textId="77777777" w:rsidTr="00DB3182">
        <w:tc>
          <w:tcPr>
            <w:tcW w:w="377" w:type="dxa"/>
          </w:tcPr>
          <w:p w14:paraId="32000957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673223A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49F4D9D2" w14:textId="77777777" w:rsidR="00330A97" w:rsidRPr="00BE51E0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iscuss about word senses and </w:t>
            </w:r>
            <w:r w:rsidRPr="00AD0207">
              <w:rPr>
                <w:rFonts w:ascii="Times New Roman" w:hAnsi="Times New Roman" w:cs="Times New Roman"/>
              </w:rPr>
              <w:t>relations</w:t>
            </w:r>
            <w:r>
              <w:rPr>
                <w:rFonts w:ascii="Times New Roman" w:hAnsi="Times New Roman" w:cs="Times New Roman"/>
              </w:rPr>
              <w:t xml:space="preserve"> b</w:t>
            </w:r>
            <w:r w:rsidRPr="00AD0207">
              <w:rPr>
                <w:rFonts w:ascii="Times New Roman" w:hAnsi="Times New Roman" w:cs="Times New Roman"/>
              </w:rPr>
              <w:t>etween</w:t>
            </w:r>
            <w:r>
              <w:rPr>
                <w:rFonts w:ascii="Times New Roman" w:hAnsi="Times New Roman" w:cs="Times New Roman"/>
              </w:rPr>
              <w:t xml:space="preserve"> word</w:t>
            </w:r>
            <w:r w:rsidRPr="00AD0207">
              <w:rPr>
                <w:rFonts w:ascii="Times New Roman" w:hAnsi="Times New Roman" w:cs="Times New Roman"/>
              </w:rPr>
              <w:t xml:space="preserve"> Senses</w:t>
            </w:r>
            <w:r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720" w:type="dxa"/>
            <w:gridSpan w:val="2"/>
          </w:tcPr>
          <w:p w14:paraId="51552375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4A3E14FF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14:paraId="4AB85E24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2</w:t>
            </w:r>
          </w:p>
        </w:tc>
      </w:tr>
      <w:tr w:rsidR="00330A97" w:rsidRPr="00DB3182" w14:paraId="4FC89C24" w14:textId="77777777" w:rsidTr="00055352">
        <w:tc>
          <w:tcPr>
            <w:tcW w:w="9643" w:type="dxa"/>
            <w:gridSpan w:val="10"/>
          </w:tcPr>
          <w:p w14:paraId="116E4E90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  <w:b/>
              </w:rPr>
              <w:t>(OR)</w:t>
            </w:r>
          </w:p>
        </w:tc>
      </w:tr>
      <w:tr w:rsidR="00330A97" w:rsidRPr="00DB3182" w14:paraId="19BD98AC" w14:textId="77777777" w:rsidTr="00DB3182">
        <w:tc>
          <w:tcPr>
            <w:tcW w:w="377" w:type="dxa"/>
          </w:tcPr>
          <w:p w14:paraId="5E1AE2E6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450" w:type="dxa"/>
          </w:tcPr>
          <w:p w14:paraId="487F78E1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6297" w:type="dxa"/>
            <w:gridSpan w:val="3"/>
          </w:tcPr>
          <w:p w14:paraId="5D4D3C15" w14:textId="77777777" w:rsidR="00330A97" w:rsidRPr="00DB3182" w:rsidRDefault="00330A97" w:rsidP="00330A9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rite a short notes on the semantics of  </w:t>
            </w:r>
            <w:r w:rsidRPr="003A7E22">
              <w:rPr>
                <w:rFonts w:ascii="Times New Roman" w:hAnsi="Times New Roman" w:cs="Times New Roman"/>
              </w:rPr>
              <w:t>First-Order Logic</w:t>
            </w:r>
          </w:p>
        </w:tc>
        <w:tc>
          <w:tcPr>
            <w:tcW w:w="720" w:type="dxa"/>
            <w:gridSpan w:val="2"/>
          </w:tcPr>
          <w:p w14:paraId="7706E47E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79" w:type="dxa"/>
            <w:gridSpan w:val="2"/>
          </w:tcPr>
          <w:p w14:paraId="5E78A112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</w:t>
            </w: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720" w:type="dxa"/>
          </w:tcPr>
          <w:p w14:paraId="54C80D93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K2</w:t>
            </w:r>
          </w:p>
        </w:tc>
      </w:tr>
      <w:tr w:rsidR="00330A97" w:rsidRPr="00DB3182" w14:paraId="5DCDC71B" w14:textId="77777777" w:rsidTr="00DB3182">
        <w:tc>
          <w:tcPr>
            <w:tcW w:w="377" w:type="dxa"/>
          </w:tcPr>
          <w:p w14:paraId="1996B0EA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0" w:type="dxa"/>
          </w:tcPr>
          <w:p w14:paraId="450DBDD9" w14:textId="77777777" w:rsidR="00330A97" w:rsidRPr="00DB3182" w:rsidRDefault="00330A97" w:rsidP="00330A97"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6297" w:type="dxa"/>
            <w:gridSpan w:val="3"/>
          </w:tcPr>
          <w:p w14:paraId="3B391A8E" w14:textId="77777777" w:rsidR="00330A97" w:rsidRPr="00DB3182" w:rsidRDefault="00330A97" w:rsidP="00330A97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llustrate Description Logics with suitable examples</w:t>
            </w:r>
          </w:p>
        </w:tc>
        <w:tc>
          <w:tcPr>
            <w:tcW w:w="720" w:type="dxa"/>
            <w:gridSpan w:val="2"/>
          </w:tcPr>
          <w:p w14:paraId="18BC8292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79" w:type="dxa"/>
            <w:gridSpan w:val="2"/>
          </w:tcPr>
          <w:p w14:paraId="12E9CB5F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DB3182"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720" w:type="dxa"/>
          </w:tcPr>
          <w:p w14:paraId="2E2BB50F" w14:textId="77777777" w:rsidR="00330A97" w:rsidRPr="00DB3182" w:rsidRDefault="00330A97" w:rsidP="00330A97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4</w:t>
            </w:r>
          </w:p>
        </w:tc>
      </w:tr>
    </w:tbl>
    <w:p w14:paraId="3A5C3BAA" w14:textId="77777777" w:rsidR="003A4471" w:rsidRDefault="003A4471"/>
    <w:p w14:paraId="7F69AEF6" w14:textId="77777777" w:rsidR="003679DB" w:rsidRDefault="003679DB">
      <w:pPr>
        <w:rPr>
          <w:noProof/>
        </w:rPr>
      </w:pPr>
    </w:p>
    <w:p w14:paraId="146A1B24" w14:textId="77777777" w:rsidR="00105C62" w:rsidRDefault="00105C62">
      <w:pPr>
        <w:rPr>
          <w:noProof/>
        </w:rPr>
      </w:pPr>
    </w:p>
    <w:p w14:paraId="459FECA6" w14:textId="77777777" w:rsidR="00105C62" w:rsidRDefault="00105C62">
      <w:pPr>
        <w:rPr>
          <w:noProof/>
        </w:rPr>
      </w:pPr>
    </w:p>
    <w:p w14:paraId="23467B77" w14:textId="77777777" w:rsidR="00105C62" w:rsidRDefault="00105C62">
      <w:pPr>
        <w:rPr>
          <w:noProof/>
        </w:rPr>
      </w:pPr>
    </w:p>
    <w:p w14:paraId="556117C6" w14:textId="77777777" w:rsidR="003679DB" w:rsidRDefault="003679DB"/>
    <w:p w14:paraId="08D9DD53" w14:textId="77777777" w:rsidR="0061280B" w:rsidRDefault="00B8662F">
      <w:r>
        <w:t xml:space="preserve"> </w:t>
      </w:r>
    </w:p>
    <w:sectPr w:rsidR="0061280B" w:rsidSect="00105C6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1F5D"/>
    <w:multiLevelType w:val="hybridMultilevel"/>
    <w:tmpl w:val="D212BC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61E79"/>
    <w:multiLevelType w:val="hybridMultilevel"/>
    <w:tmpl w:val="7BC6BB1A"/>
    <w:lvl w:ilvl="0" w:tplc="04090009">
      <w:start w:val="1"/>
      <w:numFmt w:val="bullet"/>
      <w:lvlText w:val=""/>
      <w:lvlJc w:val="left"/>
      <w:pPr>
        <w:ind w:left="19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55" w:hanging="360"/>
      </w:pPr>
      <w:rPr>
        <w:rFonts w:ascii="Wingdings" w:hAnsi="Wingdings" w:hint="default"/>
      </w:rPr>
    </w:lvl>
  </w:abstractNum>
  <w:abstractNum w:abstractNumId="2" w15:restartNumberingAfterBreak="0">
    <w:nsid w:val="17EE3E27"/>
    <w:multiLevelType w:val="hybridMultilevel"/>
    <w:tmpl w:val="6BA647E2"/>
    <w:lvl w:ilvl="0" w:tplc="8562715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1A275E"/>
    <w:multiLevelType w:val="hybridMultilevel"/>
    <w:tmpl w:val="1B701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324043"/>
    <w:multiLevelType w:val="hybridMultilevel"/>
    <w:tmpl w:val="391A080A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4F17267"/>
    <w:multiLevelType w:val="hybridMultilevel"/>
    <w:tmpl w:val="B4FC99FC"/>
    <w:lvl w:ilvl="0" w:tplc="EBF6FD5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0D57AC"/>
    <w:multiLevelType w:val="hybridMultilevel"/>
    <w:tmpl w:val="DE062E1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CB37B9"/>
    <w:multiLevelType w:val="hybridMultilevel"/>
    <w:tmpl w:val="23FCC708"/>
    <w:lvl w:ilvl="0" w:tplc="2154038A">
      <w:start w:val="1"/>
      <w:numFmt w:val="lowerRoman"/>
      <w:lvlText w:val="(%1)"/>
      <w:lvlJc w:val="left"/>
      <w:pPr>
        <w:ind w:left="1485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8" w15:restartNumberingAfterBreak="0">
    <w:nsid w:val="76F848DE"/>
    <w:multiLevelType w:val="hybridMultilevel"/>
    <w:tmpl w:val="689EDE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78534BFF"/>
    <w:multiLevelType w:val="hybridMultilevel"/>
    <w:tmpl w:val="B3CC45EE"/>
    <w:lvl w:ilvl="0" w:tplc="04E0605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32089C"/>
    <w:multiLevelType w:val="hybridMultilevel"/>
    <w:tmpl w:val="3F40ECE4"/>
    <w:lvl w:ilvl="0" w:tplc="B0DA30B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7945723">
    <w:abstractNumId w:val="7"/>
  </w:num>
  <w:num w:numId="2" w16cid:durableId="1003555200">
    <w:abstractNumId w:val="6"/>
  </w:num>
  <w:num w:numId="3" w16cid:durableId="1668054972">
    <w:abstractNumId w:val="3"/>
  </w:num>
  <w:num w:numId="4" w16cid:durableId="115955053">
    <w:abstractNumId w:val="1"/>
  </w:num>
  <w:num w:numId="5" w16cid:durableId="313026196">
    <w:abstractNumId w:val="4"/>
  </w:num>
  <w:num w:numId="6" w16cid:durableId="652219983">
    <w:abstractNumId w:val="0"/>
  </w:num>
  <w:num w:numId="7" w16cid:durableId="1644500136">
    <w:abstractNumId w:val="8"/>
  </w:num>
  <w:num w:numId="8" w16cid:durableId="1261336322">
    <w:abstractNumId w:val="2"/>
  </w:num>
  <w:num w:numId="9" w16cid:durableId="1618217056">
    <w:abstractNumId w:val="9"/>
  </w:num>
  <w:num w:numId="10" w16cid:durableId="1782727898">
    <w:abstractNumId w:val="5"/>
  </w:num>
  <w:num w:numId="11" w16cid:durableId="18363955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ytjQztTAyMjU2MLNQ0lEKTi0uzszPAykwqgUAJ6SsSywAAAA="/>
  </w:docVars>
  <w:rsids>
    <w:rsidRoot w:val="00F15CC4"/>
    <w:rsid w:val="0001512D"/>
    <w:rsid w:val="00017ED7"/>
    <w:rsid w:val="00034C7D"/>
    <w:rsid w:val="00072027"/>
    <w:rsid w:val="000A404C"/>
    <w:rsid w:val="000C107D"/>
    <w:rsid w:val="000F1543"/>
    <w:rsid w:val="00105C62"/>
    <w:rsid w:val="001065F6"/>
    <w:rsid w:val="00114A4B"/>
    <w:rsid w:val="00134112"/>
    <w:rsid w:val="001611A4"/>
    <w:rsid w:val="001A6FA9"/>
    <w:rsid w:val="001B7F5B"/>
    <w:rsid w:val="001D0262"/>
    <w:rsid w:val="001D6CDE"/>
    <w:rsid w:val="001E1115"/>
    <w:rsid w:val="001E4B37"/>
    <w:rsid w:val="001F1427"/>
    <w:rsid w:val="002131D3"/>
    <w:rsid w:val="002262BD"/>
    <w:rsid w:val="002E4A87"/>
    <w:rsid w:val="0030209E"/>
    <w:rsid w:val="003226AC"/>
    <w:rsid w:val="00330A97"/>
    <w:rsid w:val="003679DB"/>
    <w:rsid w:val="00386DC5"/>
    <w:rsid w:val="003A4471"/>
    <w:rsid w:val="003A7E22"/>
    <w:rsid w:val="003B08DC"/>
    <w:rsid w:val="003C6E0E"/>
    <w:rsid w:val="003E25F8"/>
    <w:rsid w:val="004818A7"/>
    <w:rsid w:val="004F0293"/>
    <w:rsid w:val="004F4F4F"/>
    <w:rsid w:val="00501E9B"/>
    <w:rsid w:val="00523249"/>
    <w:rsid w:val="00575B56"/>
    <w:rsid w:val="005D2E22"/>
    <w:rsid w:val="0061280B"/>
    <w:rsid w:val="006363FE"/>
    <w:rsid w:val="00686610"/>
    <w:rsid w:val="00696EDA"/>
    <w:rsid w:val="006B0D13"/>
    <w:rsid w:val="00735904"/>
    <w:rsid w:val="00736E0B"/>
    <w:rsid w:val="00782BBF"/>
    <w:rsid w:val="00784BDE"/>
    <w:rsid w:val="007A5CF5"/>
    <w:rsid w:val="007C1F7A"/>
    <w:rsid w:val="007C29CD"/>
    <w:rsid w:val="007C4E96"/>
    <w:rsid w:val="007C55B9"/>
    <w:rsid w:val="007C7BCA"/>
    <w:rsid w:val="008177F8"/>
    <w:rsid w:val="0082172C"/>
    <w:rsid w:val="00821B0C"/>
    <w:rsid w:val="00832266"/>
    <w:rsid w:val="00834874"/>
    <w:rsid w:val="00853C98"/>
    <w:rsid w:val="00882B19"/>
    <w:rsid w:val="008C4A6C"/>
    <w:rsid w:val="008D2CED"/>
    <w:rsid w:val="008D6DCA"/>
    <w:rsid w:val="008E7766"/>
    <w:rsid w:val="008E77FD"/>
    <w:rsid w:val="008F6C67"/>
    <w:rsid w:val="00932B0A"/>
    <w:rsid w:val="00942813"/>
    <w:rsid w:val="009A1CCA"/>
    <w:rsid w:val="009D0214"/>
    <w:rsid w:val="009D65EA"/>
    <w:rsid w:val="00A01A4B"/>
    <w:rsid w:val="00A117DF"/>
    <w:rsid w:val="00A26138"/>
    <w:rsid w:val="00A3028B"/>
    <w:rsid w:val="00A31ED1"/>
    <w:rsid w:val="00A4363D"/>
    <w:rsid w:val="00A720E6"/>
    <w:rsid w:val="00A77A16"/>
    <w:rsid w:val="00A82565"/>
    <w:rsid w:val="00AD0207"/>
    <w:rsid w:val="00AD2686"/>
    <w:rsid w:val="00B11941"/>
    <w:rsid w:val="00B23921"/>
    <w:rsid w:val="00B23F13"/>
    <w:rsid w:val="00B4711F"/>
    <w:rsid w:val="00B65E8F"/>
    <w:rsid w:val="00B66D3A"/>
    <w:rsid w:val="00B81163"/>
    <w:rsid w:val="00B8662F"/>
    <w:rsid w:val="00B9283D"/>
    <w:rsid w:val="00BA2153"/>
    <w:rsid w:val="00BA3B7D"/>
    <w:rsid w:val="00BC1B67"/>
    <w:rsid w:val="00BC60A1"/>
    <w:rsid w:val="00BE51E0"/>
    <w:rsid w:val="00BF2E9F"/>
    <w:rsid w:val="00C0083C"/>
    <w:rsid w:val="00C15219"/>
    <w:rsid w:val="00C22E16"/>
    <w:rsid w:val="00C30917"/>
    <w:rsid w:val="00C4049D"/>
    <w:rsid w:val="00C61522"/>
    <w:rsid w:val="00C63D2A"/>
    <w:rsid w:val="00C71231"/>
    <w:rsid w:val="00CA3B9C"/>
    <w:rsid w:val="00CA5074"/>
    <w:rsid w:val="00CA599E"/>
    <w:rsid w:val="00CF3570"/>
    <w:rsid w:val="00D26941"/>
    <w:rsid w:val="00D507AB"/>
    <w:rsid w:val="00DB13EA"/>
    <w:rsid w:val="00DB3182"/>
    <w:rsid w:val="00DE15DA"/>
    <w:rsid w:val="00E206E5"/>
    <w:rsid w:val="00E25868"/>
    <w:rsid w:val="00E526F8"/>
    <w:rsid w:val="00E661FD"/>
    <w:rsid w:val="00E81D39"/>
    <w:rsid w:val="00E82991"/>
    <w:rsid w:val="00E97B14"/>
    <w:rsid w:val="00EA1545"/>
    <w:rsid w:val="00EB62DA"/>
    <w:rsid w:val="00EE1C9C"/>
    <w:rsid w:val="00EF1BE3"/>
    <w:rsid w:val="00F15CC4"/>
    <w:rsid w:val="00F376F8"/>
    <w:rsid w:val="00F44AB0"/>
    <w:rsid w:val="00F55513"/>
    <w:rsid w:val="00F63085"/>
    <w:rsid w:val="00F7684B"/>
    <w:rsid w:val="00FE316E"/>
    <w:rsid w:val="00FE41DB"/>
    <w:rsid w:val="00FF1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B561A"/>
  <w15:docId w15:val="{B4587A61-EC8F-48C5-A253-A587F05EC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15C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5CC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link w:val="ListParagraphChar"/>
    <w:qFormat/>
    <w:rsid w:val="0061280B"/>
    <w:pPr>
      <w:ind w:left="720"/>
      <w:contextualSpacing/>
    </w:pPr>
  </w:style>
  <w:style w:type="table" w:styleId="TableGrid">
    <w:name w:val="Table Grid"/>
    <w:basedOn w:val="TableNormal"/>
    <w:uiPriority w:val="59"/>
    <w:rsid w:val="0061280B"/>
    <w:pPr>
      <w:spacing w:after="0" w:line="240" w:lineRule="auto"/>
    </w:pPr>
    <w:rPr>
      <w:rFonts w:eastAsiaTheme="minorHAnsi"/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ListParagraphChar">
    <w:name w:val="List Paragraph Char"/>
    <w:link w:val="ListParagraph"/>
    <w:locked/>
    <w:rsid w:val="001E4B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2</Pages>
  <Words>416</Words>
  <Characters>237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IZWANULLAH M0HAMMAD</cp:lastModifiedBy>
  <cp:revision>84</cp:revision>
  <dcterms:created xsi:type="dcterms:W3CDTF">2023-02-13T10:51:00Z</dcterms:created>
  <dcterms:modified xsi:type="dcterms:W3CDTF">2023-11-16T19:42:00Z</dcterms:modified>
</cp:coreProperties>
</file>